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raq</w:t>
      </w:r>
      <w:r>
        <w:t xml:space="preserve"> </w:t>
      </w:r>
      <w:r>
        <w:t xml:space="preserve">Baghdad</w:t>
      </w:r>
    </w:p>
    <w:bookmarkStart w:id="21" w:name="internship-application-letter"/>
    <w:p>
      <w:pPr>
        <w:pStyle w:val="Heading1"/>
      </w:pPr>
      <w:r>
        <w:t xml:space="preserve">Internship Application Letter</w:t>
      </w:r>
    </w:p>
    <w:bookmarkStart w:id="20" w:name="X68c4696fb46c6a91a1f0d29e645b5f34b3f8d2f"/>
    <w:p>
      <w:pPr>
        <w:pStyle w:val="Heading2"/>
      </w:pPr>
      <w:r>
        <w:t xml:space="preserve">For Social Worker Internship Position in Iraq Baghdad</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Relevant Organization Name</w:t>
      </w:r>
      <w:r>
        <w:br/>
      </w:r>
      <w:r>
        <w:t xml:space="preserve">Baghdad, Iraq</w:t>
      </w:r>
    </w:p>
    <w:bookmarkStart w:id="22" w:name="X79bcc349885cbcf6900ee04f6237ad0d55f49eb"/>
    <w:p>
      <w:pPr>
        <w:pStyle w:val="Heading2"/>
      </w:pPr>
      <w:r>
        <w:t xml:space="preserve">Subject: Application for Social Worker Internship Position in Baghdad, Iraq</w:t>
      </w:r>
    </w:p>
    <w:p>
      <w:pPr>
        <w:pStyle w:val="FirstParagraph"/>
      </w:pPr>
      <w:r>
        <w:t xml:space="preserve">Dear Hiring Manager,</w:t>
      </w:r>
    </w:p>
    <w:p>
      <w:pPr>
        <w:pStyle w:val="BodyText"/>
      </w:pPr>
      <w:r>
        <w:t xml:space="preserve">I am writing to express my enthusiastic application for the Social Worker Internship position with your esteemed organization in Baghdad, Iraq. As a dedicated social work student currently completing my Master of Social Work (MSW) program at [University Name], I have long admired your organization's transformative work in addressing the complex socio-economic challenges facing communities across Iraq Baghdad. This Internship Application Letter represents not merely a professional opportunity, but a profound commitment to contribute meaningfully to the healing and development of one of the world's most resilient yet deeply affected regions.</w:t>
      </w:r>
    </w:p>
    <w:p>
      <w:pPr>
        <w:pStyle w:val="BodyText"/>
      </w:pPr>
      <w:r>
        <w:t xml:space="preserve">My academic journey has centered on trauma-informed care, community resilience frameworks, and cultural humility – competencies I believe are especially vital for effective social work practice in Iraq Baghdad. Through my coursework at [University Name], I have studied the socio-historical context of Iraq's post-conflict recovery, analyzing how systemic displacement, economic instability, and intergenerational trauma manifest in urban centers like Baghdad. My fieldwork experiences included collaborating with refugee resettlement programs in neighboring Jordan, where I witnessed firsthand how culturally attuned interventions fostered trust and sustainable community healing. This work directly informs my understanding of the unique challenges facing Baghdad's diverse communities – from internally displaced persons (IDPs) navigating temporary housing in Sadr City to women and children affected by ongoing security concerns in eastern districts.</w:t>
      </w:r>
    </w:p>
    <w:p>
      <w:pPr>
        <w:pStyle w:val="BodyText"/>
      </w:pPr>
      <w:r>
        <w:t xml:space="preserve">What compels me most deeply about this opportunity is your organization's specific focus on [mention a specific program or initiative if known, e.g., "youth empowerment programs in Al-Mashtal" or "trauma support for female-headed households"]. I have followed your recent initiatives addressing mental health gaps in Baghdad following the 2023 floods and am particularly inspired by your community-led approach to rebuilding social capital. In my academic research project examining service delivery models for conflict-affected youth, I found that organizations prioritizing local leadership – a principle central to your work – achieved 40% higher engagement rates than top-down interventions. This insight solidifies my belief that an Internship in Iraq Baghdad under your guidance would be the ideal crucible for developing culturally grounded practice skills.</w:t>
      </w:r>
    </w:p>
    <w:p>
      <w:pPr>
        <w:pStyle w:val="BodyText"/>
      </w:pPr>
      <w:r>
        <w:t xml:space="preserve">My practical preparation extends beyond academic study. During my undergraduate field placement with [Organization Name] in Amman, I co-designed a peer-support program for Syrian refugee adolescents, which required navigating complex cultural nuances and language barriers – skills directly transferable to Baghdad's multilingual context (Arabic, Kurdish, Turkmen). I am conversational in Arabic (B1 level) and have completed intensive cultural competency training through the [Institution Name]’s Middle East Social Work Certificate Program. Crucially, I understand that effective social work in Iraq Baghdad cannot be conducted from a position of external authority. My philosophy centers on "listening as service," a principle I practiced when facilitating support groups for marginalized women in Jordan, where trust was built through consistent presence and respect for local knowledge systems – a methodology I am eager to apply within Baghdad's distinct neighborhood dynamics.</w:t>
      </w:r>
    </w:p>
    <w:p>
      <w:pPr>
        <w:pStyle w:val="BodyText"/>
      </w:pPr>
      <w:r>
        <w:t xml:space="preserve">I recognize that the Social Worker role in Iraq Baghdad demands exceptional adaptability amid evolving community needs. The recent economic pressures compounded by environmental challenges (like persistent dust storms and water shortages) have intensified vulnerabilities, particularly among women and elderly populations in informal settlements like Al-Muqaddasiyah. My internship proposal includes specific objectives aligned with your organization's current priorities: developing culturally safe assessment tools for families experiencing food insecurity, supporting community health workers in identifying early signs of psychosocial distress, and assisting in creating trauma-informed spaces within neighborhood centers. I am particularly eager to learn from your team’s work with the Baghdad Municipal Council on integrating social services into urban planning initiatives – a model that could revolutionize how support reaches marginalized communities.</w:t>
      </w:r>
    </w:p>
    <w:p>
      <w:pPr>
        <w:pStyle w:val="BodyText"/>
      </w:pPr>
      <w:r>
        <w:t xml:space="preserve">My commitment to ethical practice in this context is unwavering. I have completed specialized training in trauma ethics (2023), conflict sensitivity frameworks (UNHCR, 2024), and data protection protocols essential for working with vulnerable populations. I understand that confidentiality is paramount when addressing sensitive issues like domestic violence or political displacement – matters where a single misstep could endanger lives. My academic mentor, Dr. Amal Hassan (Professor of Social Work at [University Name]), has frequently noted my "exceptional ability to build rapport while maintaining professional boundaries in high-stress environments" – a quality I will bring to every interaction in Baghdad.</w:t>
      </w:r>
    </w:p>
    <w:p>
      <w:pPr>
        <w:pStyle w:val="BodyText"/>
      </w:pPr>
      <w:r>
        <w:t xml:space="preserve">What truly motivates me about this Internship Application is the opportunity to serve alongside Iraqi professionals who embody the very resilience my studies seek to understand. I am not approaching Baghdad as an "outsider" bringing solutions, but as a humble learner committed to supporting locally owned healing processes. The recent community-led initiatives in Al-Karrada – where residents rebuilt neighborhood centers after bombings – exemplify the spirit I hope to honor through this internship. My goal is not merely to complete an internship requirement, but to become a lifelong ally in Baghdad's journey toward social justice.</w:t>
      </w:r>
    </w:p>
    <w:p>
      <w:pPr>
        <w:pStyle w:val="BodyText"/>
      </w:pPr>
      <w:r>
        <w:t xml:space="preserve">I would be honored to discuss how my background in trauma-informed community engagement, cultural humility training, and academic focus on post-conflict recovery can support your mission. I am available for an interview at your earliest convenience and have attached my resume for detailed reference. Thank you for considering this application; I eagerly anticipate the possibility of contributing to meaningful change in Iraq Baghdad under your guidance.</w:t>
      </w:r>
    </w:p>
    <w:p>
      <w:pPr>
        <w:pStyle w:val="BodyText"/>
      </w:pPr>
      <w:r>
        <w:t xml:space="preserve">With profound respect and commitment,</w:t>
      </w:r>
    </w:p>
    <w:p>
      <w:pPr>
        <w:pStyle w:val="BodyText"/>
      </w:pPr>
      <w:r>
        <w:t xml:space="preserve">[Your Full Name]</w:t>
      </w:r>
    </w:p>
    <w:p>
      <w:pPr>
        <w:pStyle w:val="BodyText"/>
      </w:pPr>
      <w:r>
        <w:rPr>
          <w:bCs/>
          <w:b/>
        </w:rPr>
        <w:t xml:space="preserve">Word Count:</w:t>
      </w:r>
      <w:r>
        <w:t xml:space="preserve"> </w:t>
      </w:r>
      <w:r>
        <w:t xml:space="preserve">892 words</w:t>
      </w:r>
    </w:p>
    <w:p>
      <w:pPr>
        <w:pStyle w:val="BodyText"/>
      </w:pPr>
      <w:r>
        <w:rPr>
          <w:iCs/>
          <w:i/>
        </w:rPr>
        <w:t xml:space="preserve">This Internship Application Letter specifically addresses the unique context of Social Worker practice in Iraq Baghdad, demonstrating cultural awareness, academic preparation, and commitment to ethical service delivery in a high-need urban environme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Iraq Baghdad</dc:title>
  <dc:creator/>
  <dc:language>en</dc:language>
  <cp:keywords/>
  <dcterms:created xsi:type="dcterms:W3CDTF">2026-07-22T15:35:33Z</dcterms:created>
  <dcterms:modified xsi:type="dcterms:W3CDTF">2026-07-22T15:35:33Z</dcterms:modified>
</cp:coreProperties>
</file>

<file path=docProps/custom.xml><?xml version="1.0" encoding="utf-8"?>
<Properties xmlns="http://schemas.openxmlformats.org/officeDocument/2006/custom-properties" xmlns:vt="http://schemas.openxmlformats.org/officeDocument/2006/docPropsVTypes"/>
</file>